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dc05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3179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5e4fb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20:33Z</dcterms:created>
  <dcterms:modified xsi:type="dcterms:W3CDTF">2022-01-20T00:20:33Z</dcterms:modified>
</cp:coreProperties>
</file>